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FA4B2" w14:textId="64D2BFAF" w:rsidR="00F93108" w:rsidRPr="0024251C" w:rsidRDefault="00E75CC9" w:rsidP="0024251C">
      <w:pPr>
        <w:bidi/>
        <w:jc w:val="center"/>
        <w:rPr>
          <w:rFonts w:cs="B Nazanin"/>
          <w:b/>
          <w:bCs/>
          <w:i/>
          <w:iCs/>
          <w:sz w:val="22"/>
          <w:szCs w:val="22"/>
          <w:rtl/>
          <w:lang w:bidi="fa-IR"/>
        </w:rPr>
      </w:pPr>
      <w:r w:rsidRPr="00990427">
        <w:rPr>
          <w:rFonts w:cs="B Nazanin"/>
          <w:noProof/>
        </w:rPr>
        <w:drawing>
          <wp:inline distT="0" distB="0" distL="0" distR="0" wp14:anchorId="535E14BE" wp14:editId="0BAEBB5D">
            <wp:extent cx="475615" cy="4965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97E2E" w14:textId="77777777" w:rsidR="004A7281" w:rsidRDefault="004A7281" w:rsidP="004A7281">
      <w:pPr>
        <w:bidi/>
        <w:jc w:val="center"/>
        <w:rPr>
          <w:rFonts w:ascii="Tahoma" w:hAnsi="Tahoma" w:cs="B Nazanin"/>
          <w:b/>
          <w:bCs/>
          <w:rtl/>
          <w:lang w:bidi="fa-IR"/>
        </w:rPr>
      </w:pPr>
    </w:p>
    <w:p w14:paraId="5989FE27" w14:textId="15221D3F" w:rsidR="00A2059D" w:rsidRDefault="00A2059D" w:rsidP="0090321B">
      <w:pPr>
        <w:bidi/>
        <w:ind w:left="360" w:right="426"/>
        <w:jc w:val="center"/>
        <w:rPr>
          <w:rFonts w:ascii="Tahoma" w:hAnsi="Tahoma" w:cs="B Nazanin"/>
          <w:b/>
          <w:bCs/>
          <w:sz w:val="26"/>
          <w:szCs w:val="26"/>
          <w:rtl/>
        </w:rPr>
      </w:pPr>
      <w:bookmarkStart w:id="0" w:name="_Hlk60822419"/>
      <w:r w:rsidRPr="000772F4">
        <w:rPr>
          <w:rFonts w:ascii="Tahoma" w:hAnsi="Tahoma" w:cs="B Nazanin"/>
          <w:b/>
          <w:bCs/>
          <w:sz w:val="26"/>
          <w:szCs w:val="26"/>
          <w:rtl/>
        </w:rPr>
        <w:t xml:space="preserve">فرم </w:t>
      </w:r>
      <w:r w:rsidR="0085425C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>داوران پیشنهادی طرح پژوهشی</w:t>
      </w:r>
      <w:r w:rsidR="0090321B">
        <w:rPr>
          <w:rFonts w:ascii="Tahoma" w:hAnsi="Tahoma" w:cs="B Nazanin" w:hint="cs"/>
          <w:b/>
          <w:bCs/>
          <w:sz w:val="26"/>
          <w:szCs w:val="26"/>
          <w:rtl/>
          <w:lang w:bidi="fa-IR"/>
        </w:rPr>
        <w:t xml:space="preserve"> در زمان ارسال پیشنهاده </w:t>
      </w:r>
    </w:p>
    <w:bookmarkEnd w:id="0"/>
    <w:p w14:paraId="515F0078" w14:textId="24A93F3F" w:rsidR="00B67EEC" w:rsidRPr="004A7281" w:rsidRDefault="00A81EEB" w:rsidP="00A2059D">
      <w:pPr>
        <w:bidi/>
        <w:jc w:val="center"/>
        <w:rPr>
          <w:rFonts w:ascii="Tahoma" w:hAnsi="Tahoma" w:cs="B Nazanin"/>
          <w:b/>
          <w:bCs/>
          <w:sz w:val="30"/>
          <w:szCs w:val="30"/>
        </w:rPr>
      </w:pPr>
      <w:r w:rsidRPr="005C0786">
        <w:rPr>
          <w:rFonts w:ascii="Tahoma" w:hAnsi="Tahoma" w:cs="B Nazanin" w:hint="cs"/>
          <w:b/>
          <w:bCs/>
          <w:rtl/>
          <w:lang w:bidi="fa-IR"/>
        </w:rPr>
        <w:t>پژوهشكده ژنتیک و زیست</w:t>
      </w:r>
      <w:r w:rsidRPr="005C0786">
        <w:rPr>
          <w:rFonts w:ascii="Tahoma" w:hAnsi="Tahoma" w:cs="B Nazanin"/>
          <w:b/>
          <w:bCs/>
          <w:rtl/>
          <w:lang w:bidi="fa-IR"/>
        </w:rPr>
        <w:softHyphen/>
      </w:r>
      <w:r w:rsidRPr="005C0786">
        <w:rPr>
          <w:rFonts w:ascii="Tahoma" w:hAnsi="Tahoma" w:cs="B Nazanin" w:hint="cs"/>
          <w:b/>
          <w:bCs/>
          <w:rtl/>
          <w:lang w:bidi="fa-IR"/>
        </w:rPr>
        <w:t>فناوری کشاورزی طبرستان</w:t>
      </w:r>
      <w:r w:rsidRPr="005C0786">
        <w:rPr>
          <w:rFonts w:ascii="Tahoma" w:hAnsi="Tahoma" w:cs="B Nazanin" w:hint="cs"/>
          <w:b/>
          <w:bCs/>
          <w:sz w:val="28"/>
          <w:szCs w:val="28"/>
          <w:rtl/>
        </w:rPr>
        <w:t xml:space="preserve"> </w:t>
      </w:r>
    </w:p>
    <w:p w14:paraId="1DE4E212" w14:textId="1C1DCC08" w:rsidR="000772F4" w:rsidRDefault="000772F4" w:rsidP="000772F4">
      <w:pPr>
        <w:bidi/>
        <w:ind w:left="271" w:right="426"/>
        <w:jc w:val="center"/>
        <w:rPr>
          <w:rFonts w:cs="B Nazanin"/>
          <w:rtl/>
          <w:lang w:bidi="fa-IR"/>
        </w:rPr>
      </w:pPr>
    </w:p>
    <w:p w14:paraId="672AD602" w14:textId="77777777" w:rsidR="00A2059D" w:rsidRPr="00990427" w:rsidRDefault="00A2059D" w:rsidP="000B6851">
      <w:pPr>
        <w:bidi/>
        <w:ind w:right="426"/>
        <w:rPr>
          <w:rFonts w:cs="B Nazanin"/>
          <w:rtl/>
          <w:lang w:bidi="fa-IR"/>
        </w:rPr>
      </w:pPr>
    </w:p>
    <w:p w14:paraId="4C69D354" w14:textId="77777777" w:rsidR="000772F4" w:rsidRPr="00990427" w:rsidRDefault="000772F4" w:rsidP="000772F4">
      <w:pPr>
        <w:bidi/>
        <w:spacing w:line="276" w:lineRule="auto"/>
        <w:ind w:left="324" w:right="142"/>
        <w:jc w:val="lowKashida"/>
        <w:rPr>
          <w:rFonts w:cs="B Nazanin"/>
          <w:b/>
          <w:bCs/>
          <w:rtl/>
          <w:lang w:bidi="fa-IR"/>
        </w:rPr>
      </w:pPr>
      <w:bookmarkStart w:id="1" w:name="_Hlk60823051"/>
      <w:r w:rsidRPr="00990427">
        <w:rPr>
          <w:rFonts w:cs="B Nazanin" w:hint="cs"/>
          <w:b/>
          <w:bCs/>
          <w:rtl/>
          <w:lang w:bidi="fa-IR"/>
        </w:rPr>
        <w:t>معاون محترم پژوهشی پژوهشکده ژنتیک و زیست‌فناوری کشاورزی طبرستان</w:t>
      </w:r>
    </w:p>
    <w:p w14:paraId="12DD200D" w14:textId="77777777" w:rsidR="000772F4" w:rsidRPr="00990427" w:rsidRDefault="000772F4" w:rsidP="000772F4">
      <w:pPr>
        <w:bidi/>
        <w:ind w:left="360" w:right="426"/>
        <w:jc w:val="both"/>
        <w:rPr>
          <w:rFonts w:cs="B Nazanin"/>
          <w:b/>
          <w:bCs/>
          <w:sz w:val="28"/>
          <w:szCs w:val="28"/>
          <w:lang w:bidi="fa-IR"/>
        </w:rPr>
      </w:pPr>
    </w:p>
    <w:p w14:paraId="482340BA" w14:textId="77777777" w:rsidR="00CD4A03" w:rsidRPr="00990427" w:rsidRDefault="000772F4" w:rsidP="000772F4">
      <w:pPr>
        <w:bidi/>
        <w:spacing w:line="276" w:lineRule="auto"/>
        <w:ind w:left="360" w:right="426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با </w:t>
      </w:r>
      <w:r w:rsidRPr="00990427">
        <w:rPr>
          <w:rFonts w:cs="B Nazanin"/>
          <w:rtl/>
          <w:lang w:bidi="fa-IR"/>
        </w:rPr>
        <w:t xml:space="preserve">سلام </w:t>
      </w:r>
    </w:p>
    <w:p w14:paraId="0B770DA5" w14:textId="38AE0DF2" w:rsidR="00B67EEC" w:rsidRDefault="00CD4A03" w:rsidP="0090321B">
      <w:pPr>
        <w:bidi/>
        <w:spacing w:line="276" w:lineRule="auto"/>
        <w:ind w:left="271" w:right="426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     ا</w:t>
      </w:r>
      <w:r w:rsidR="0084588D" w:rsidRPr="00990427">
        <w:rPr>
          <w:rFonts w:cs="B Nazanin"/>
          <w:rtl/>
          <w:lang w:bidi="fa-IR"/>
        </w:rPr>
        <w:t>حترام</w:t>
      </w:r>
      <w:r w:rsidR="0090321B">
        <w:rPr>
          <w:rFonts w:cs="B Nazanin" w:hint="cs"/>
          <w:rtl/>
          <w:lang w:bidi="fa-IR"/>
        </w:rPr>
        <w:t xml:space="preserve">اً </w:t>
      </w:r>
      <w:r w:rsidRPr="00990427">
        <w:rPr>
          <w:rFonts w:cs="B Nazanin" w:hint="cs"/>
          <w:rtl/>
          <w:lang w:bidi="fa-IR"/>
        </w:rPr>
        <w:t>ا</w:t>
      </w:r>
      <w:r w:rsidR="0084588D" w:rsidRPr="00990427">
        <w:rPr>
          <w:rFonts w:cs="B Nazanin"/>
          <w:rtl/>
          <w:lang w:bidi="fa-IR"/>
        </w:rPr>
        <w:t>ينجان</w:t>
      </w:r>
      <w:r w:rsidRPr="00990427">
        <w:rPr>
          <w:rFonts w:cs="B Nazanin" w:hint="cs"/>
          <w:rtl/>
          <w:lang w:bidi="fa-IR"/>
        </w:rPr>
        <w:t>ب</w:t>
      </w:r>
      <w:r w:rsidR="000772F4">
        <w:rPr>
          <w:rFonts w:cs="B Nazanin" w:hint="cs"/>
          <w:rtl/>
          <w:lang w:bidi="fa-IR"/>
        </w:rPr>
        <w:t xml:space="preserve"> ........................................ </w:t>
      </w:r>
      <w:r w:rsidR="0084588D" w:rsidRPr="00990427">
        <w:rPr>
          <w:rFonts w:cs="B Nazanin"/>
          <w:rtl/>
          <w:lang w:bidi="fa-IR"/>
        </w:rPr>
        <w:t>مجري</w:t>
      </w:r>
      <w:r w:rsidR="00786E0D">
        <w:rPr>
          <w:rFonts w:cs="B Nazanin" w:hint="cs"/>
          <w:rtl/>
          <w:lang w:bidi="fa-IR"/>
        </w:rPr>
        <w:t xml:space="preserve"> پیشنهاده</w:t>
      </w:r>
      <w:r w:rsidR="0084588D" w:rsidRPr="00990427">
        <w:rPr>
          <w:rFonts w:cs="B Nazanin"/>
          <w:rtl/>
          <w:lang w:bidi="fa-IR"/>
        </w:rPr>
        <w:t xml:space="preserve"> طرح پژوهشي </w:t>
      </w:r>
      <w:r w:rsidR="00786E0D">
        <w:rPr>
          <w:rFonts w:cs="B Nazanin" w:hint="cs"/>
          <w:rtl/>
          <w:lang w:bidi="fa-IR"/>
        </w:rPr>
        <w:t>با</w:t>
      </w:r>
      <w:r w:rsidRPr="00990427">
        <w:rPr>
          <w:rFonts w:cs="B Nazanin" w:hint="cs"/>
          <w:rtl/>
          <w:lang w:bidi="fa-IR"/>
        </w:rPr>
        <w:t xml:space="preserve"> عنوان</w:t>
      </w:r>
      <w:r w:rsidR="000772F4">
        <w:rPr>
          <w:rFonts w:cs="B Nazanin" w:hint="cs"/>
          <w:rtl/>
          <w:lang w:bidi="fa-IR"/>
        </w:rPr>
        <w:t xml:space="preserve"> ....................................................</w:t>
      </w:r>
      <w:bookmarkEnd w:id="1"/>
      <w:r w:rsidR="000772F4">
        <w:rPr>
          <w:rFonts w:cs="B Nazanin" w:hint="cs"/>
          <w:rtl/>
          <w:lang w:bidi="fa-IR"/>
        </w:rPr>
        <w:t xml:space="preserve"> ..........................................................................................................................</w:t>
      </w:r>
      <w:r w:rsidR="0090321B">
        <w:rPr>
          <w:rFonts w:cs="B Nazanin" w:hint="cs"/>
          <w:rtl/>
          <w:lang w:bidi="fa-IR"/>
        </w:rPr>
        <w:t xml:space="preserve"> به شرح ذیل مشخصات پنج </w:t>
      </w:r>
      <w:r w:rsidR="001D43F6">
        <w:rPr>
          <w:rFonts w:cs="B Nazanin" w:hint="cs"/>
          <w:rtl/>
          <w:lang w:bidi="fa-IR"/>
        </w:rPr>
        <w:t xml:space="preserve">داور </w:t>
      </w:r>
      <w:r w:rsidR="0090321B">
        <w:rPr>
          <w:rFonts w:cs="B Nazanin" w:hint="cs"/>
          <w:rtl/>
          <w:lang w:bidi="fa-IR"/>
        </w:rPr>
        <w:t>مرتبط با موضوع فوق را</w:t>
      </w:r>
      <w:r w:rsidR="00786E0D">
        <w:rPr>
          <w:rFonts w:cs="B Nazanin" w:hint="cs"/>
          <w:rtl/>
          <w:lang w:bidi="fa-IR"/>
        </w:rPr>
        <w:t xml:space="preserve"> اعلام می‌د</w:t>
      </w:r>
      <w:r w:rsidR="0090321B">
        <w:rPr>
          <w:rFonts w:cs="B Nazanin" w:hint="cs"/>
          <w:rtl/>
          <w:lang w:bidi="fa-IR"/>
        </w:rPr>
        <w:t>ارم</w:t>
      </w:r>
      <w:r w:rsidR="001D43F6">
        <w:rPr>
          <w:rFonts w:cs="B Nazanin" w:hint="cs"/>
          <w:rtl/>
          <w:lang w:bidi="fa-IR"/>
        </w:rPr>
        <w:t>.</w:t>
      </w:r>
    </w:p>
    <w:p w14:paraId="5228F1FE" w14:textId="77777777" w:rsidR="000772F4" w:rsidRDefault="000772F4" w:rsidP="00B82418">
      <w:pPr>
        <w:bidi/>
        <w:spacing w:line="276" w:lineRule="auto"/>
        <w:ind w:right="426"/>
        <w:rPr>
          <w:rFonts w:cs="B Nazanin"/>
          <w:rtl/>
          <w:lang w:bidi="fa-IR"/>
        </w:rPr>
      </w:pPr>
    </w:p>
    <w:p w14:paraId="07D86D27" w14:textId="5BACAC48" w:rsidR="000772F4" w:rsidRPr="00990427" w:rsidRDefault="000772F4" w:rsidP="000772F4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/>
          <w:b/>
          <w:bCs/>
          <w:sz w:val="22"/>
          <w:szCs w:val="22"/>
          <w:rtl/>
        </w:rPr>
        <w:t>مشخصا</w:t>
      </w:r>
      <w:bookmarkStart w:id="2" w:name="_GoBack"/>
      <w:bookmarkEnd w:id="2"/>
      <w:r w:rsidRPr="00990427">
        <w:rPr>
          <w:rFonts w:cs="B Nazanin"/>
          <w:b/>
          <w:bCs/>
          <w:sz w:val="22"/>
          <w:szCs w:val="22"/>
          <w:rtl/>
        </w:rPr>
        <w:t xml:space="preserve">ت </w:t>
      </w:r>
      <w:r w:rsidR="000B6851">
        <w:rPr>
          <w:rFonts w:cs="B Nazanin" w:hint="cs"/>
          <w:b/>
          <w:bCs/>
          <w:sz w:val="22"/>
          <w:szCs w:val="22"/>
          <w:rtl/>
        </w:rPr>
        <w:t>داوران پیشنهادی</w:t>
      </w:r>
      <w:r w:rsidRPr="00990427">
        <w:rPr>
          <w:rFonts w:cs="B Nazanin"/>
          <w:b/>
          <w:bCs/>
          <w:sz w:val="22"/>
          <w:szCs w:val="22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67"/>
        <w:gridCol w:w="1797"/>
        <w:gridCol w:w="1309"/>
        <w:gridCol w:w="1270"/>
        <w:gridCol w:w="1782"/>
        <w:gridCol w:w="1333"/>
        <w:gridCol w:w="1335"/>
      </w:tblGrid>
      <w:tr w:rsidR="000B6851" w:rsidRPr="00990427" w14:paraId="4DD3A43E" w14:textId="4ADC1070" w:rsidTr="00B82418">
        <w:tc>
          <w:tcPr>
            <w:tcW w:w="399" w:type="pct"/>
          </w:tcPr>
          <w:p w14:paraId="2C5F5080" w14:textId="0E12692C" w:rsidR="001D43F6" w:rsidRPr="00990427" w:rsidRDefault="001D43F6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936" w:type="pct"/>
            <w:vAlign w:val="center"/>
          </w:tcPr>
          <w:p w14:paraId="14E01669" w14:textId="70EE9E0C" w:rsidR="001D43F6" w:rsidRPr="00990427" w:rsidRDefault="001D43F6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و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خانوادگي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="0090321B">
              <w:rPr>
                <w:rFonts w:cs="B Nazanin" w:hint="cs"/>
                <w:b/>
                <w:bCs/>
                <w:sz w:val="18"/>
                <w:szCs w:val="18"/>
                <w:rtl/>
              </w:rPr>
              <w:t>داور</w:t>
            </w:r>
          </w:p>
        </w:tc>
        <w:tc>
          <w:tcPr>
            <w:tcW w:w="682" w:type="pct"/>
            <w:vAlign w:val="center"/>
          </w:tcPr>
          <w:p w14:paraId="73C8782F" w14:textId="47BC7C53" w:rsidR="001D43F6" w:rsidRPr="00990427" w:rsidRDefault="001D43F6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محل خدمت</w:t>
            </w:r>
          </w:p>
        </w:tc>
        <w:tc>
          <w:tcPr>
            <w:tcW w:w="662" w:type="pct"/>
            <w:vAlign w:val="center"/>
          </w:tcPr>
          <w:p w14:paraId="6CB78C32" w14:textId="24FA6295" w:rsidR="001D43F6" w:rsidRPr="00990427" w:rsidRDefault="001D43F6" w:rsidP="00704310">
            <w:pPr>
              <w:bidi/>
              <w:jc w:val="lowKashida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درجه علمي</w:t>
            </w:r>
          </w:p>
        </w:tc>
        <w:tc>
          <w:tcPr>
            <w:tcW w:w="929" w:type="pct"/>
          </w:tcPr>
          <w:p w14:paraId="6BE3D6B1" w14:textId="2ADA0D44" w:rsidR="001D43F6" w:rsidRPr="00990427" w:rsidRDefault="001D43F6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وابستگی سازمانی</w:t>
            </w:r>
          </w:p>
        </w:tc>
        <w:tc>
          <w:tcPr>
            <w:tcW w:w="695" w:type="pct"/>
            <w:vAlign w:val="center"/>
          </w:tcPr>
          <w:p w14:paraId="588A545F" w14:textId="494CE9E9" w:rsidR="001D43F6" w:rsidRPr="00990427" w:rsidRDefault="001D43F6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آدرس ایمیل</w:t>
            </w:r>
          </w:p>
        </w:tc>
        <w:tc>
          <w:tcPr>
            <w:tcW w:w="696" w:type="pct"/>
          </w:tcPr>
          <w:p w14:paraId="776F6449" w14:textId="7BE94569" w:rsidR="001D43F6" w:rsidRPr="00990427" w:rsidRDefault="001D43F6" w:rsidP="0070431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شماره تماس</w:t>
            </w:r>
          </w:p>
        </w:tc>
      </w:tr>
      <w:tr w:rsidR="000B6851" w:rsidRPr="00990427" w14:paraId="678271F9" w14:textId="07674F4A" w:rsidTr="00B82418">
        <w:tc>
          <w:tcPr>
            <w:tcW w:w="399" w:type="pct"/>
          </w:tcPr>
          <w:p w14:paraId="190F7318" w14:textId="18B3D084" w:rsidR="001D43F6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936" w:type="pct"/>
          </w:tcPr>
          <w:p w14:paraId="4B50AF4C" w14:textId="5FA005E8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82" w:type="pct"/>
          </w:tcPr>
          <w:p w14:paraId="7161C91A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62" w:type="pct"/>
          </w:tcPr>
          <w:p w14:paraId="4F6CEA1F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9" w:type="pct"/>
          </w:tcPr>
          <w:p w14:paraId="6A04A8D5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95" w:type="pct"/>
          </w:tcPr>
          <w:p w14:paraId="205E94E2" w14:textId="1EB03C43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96" w:type="pct"/>
          </w:tcPr>
          <w:p w14:paraId="21598CA5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B6851" w:rsidRPr="00990427" w14:paraId="55DAEC8F" w14:textId="037569B7" w:rsidTr="00B82418">
        <w:tc>
          <w:tcPr>
            <w:tcW w:w="399" w:type="pct"/>
          </w:tcPr>
          <w:p w14:paraId="3FB19B6B" w14:textId="45530CA1" w:rsidR="001D43F6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936" w:type="pct"/>
          </w:tcPr>
          <w:p w14:paraId="125B4F6D" w14:textId="00BF2315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82" w:type="pct"/>
          </w:tcPr>
          <w:p w14:paraId="5402C6A3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62" w:type="pct"/>
          </w:tcPr>
          <w:p w14:paraId="098B4458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9" w:type="pct"/>
          </w:tcPr>
          <w:p w14:paraId="2AF24DB5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95" w:type="pct"/>
          </w:tcPr>
          <w:p w14:paraId="3EC99160" w14:textId="4FCDF30E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96" w:type="pct"/>
          </w:tcPr>
          <w:p w14:paraId="4A6547CE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B6851" w:rsidRPr="00990427" w14:paraId="2D38A5DE" w14:textId="2A8077C3" w:rsidTr="00B82418">
        <w:tc>
          <w:tcPr>
            <w:tcW w:w="399" w:type="pct"/>
          </w:tcPr>
          <w:p w14:paraId="06502208" w14:textId="1E184A91" w:rsidR="001D43F6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936" w:type="pct"/>
          </w:tcPr>
          <w:p w14:paraId="4AB21E3D" w14:textId="1BA439F5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82" w:type="pct"/>
          </w:tcPr>
          <w:p w14:paraId="2E3EE067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62" w:type="pct"/>
          </w:tcPr>
          <w:p w14:paraId="3D33ABE1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9" w:type="pct"/>
          </w:tcPr>
          <w:p w14:paraId="74383417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95" w:type="pct"/>
          </w:tcPr>
          <w:p w14:paraId="0255B620" w14:textId="2C9BE8A1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96" w:type="pct"/>
          </w:tcPr>
          <w:p w14:paraId="1D7F4A16" w14:textId="77777777" w:rsidR="001D43F6" w:rsidRPr="00990427" w:rsidRDefault="001D43F6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B6851" w:rsidRPr="00990427" w14:paraId="45760032" w14:textId="77777777" w:rsidTr="00B82418">
        <w:tc>
          <w:tcPr>
            <w:tcW w:w="399" w:type="pct"/>
          </w:tcPr>
          <w:p w14:paraId="7F2053B6" w14:textId="24F15A7E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936" w:type="pct"/>
          </w:tcPr>
          <w:p w14:paraId="16386C6C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82" w:type="pct"/>
          </w:tcPr>
          <w:p w14:paraId="0DA43617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62" w:type="pct"/>
          </w:tcPr>
          <w:p w14:paraId="6FBBD570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9" w:type="pct"/>
          </w:tcPr>
          <w:p w14:paraId="13F815AA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95" w:type="pct"/>
          </w:tcPr>
          <w:p w14:paraId="2F63C47F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96" w:type="pct"/>
          </w:tcPr>
          <w:p w14:paraId="2175F649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  <w:tr w:rsidR="000B6851" w:rsidRPr="00990427" w14:paraId="7D39425C" w14:textId="77777777" w:rsidTr="00B82418">
        <w:tc>
          <w:tcPr>
            <w:tcW w:w="399" w:type="pct"/>
          </w:tcPr>
          <w:p w14:paraId="78E2A2A5" w14:textId="5A2967FE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936" w:type="pct"/>
          </w:tcPr>
          <w:p w14:paraId="29868AC8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82" w:type="pct"/>
          </w:tcPr>
          <w:p w14:paraId="2986D16E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62" w:type="pct"/>
          </w:tcPr>
          <w:p w14:paraId="341D3A56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9" w:type="pct"/>
          </w:tcPr>
          <w:p w14:paraId="6053B2C2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95" w:type="pct"/>
          </w:tcPr>
          <w:p w14:paraId="05FD9B31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96" w:type="pct"/>
          </w:tcPr>
          <w:p w14:paraId="6D374AB0" w14:textId="77777777" w:rsidR="000B6851" w:rsidRPr="00990427" w:rsidRDefault="000B6851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</w:tr>
    </w:tbl>
    <w:p w14:paraId="714010FC" w14:textId="77777777" w:rsidR="000772F4" w:rsidRDefault="000772F4" w:rsidP="000772F4">
      <w:pPr>
        <w:bidi/>
        <w:spacing w:line="276" w:lineRule="auto"/>
        <w:ind w:left="271" w:right="426"/>
        <w:rPr>
          <w:rFonts w:cs="B Nazanin"/>
          <w:rtl/>
          <w:lang w:bidi="fa-IR"/>
        </w:rPr>
      </w:pPr>
    </w:p>
    <w:p w14:paraId="5DA854EF" w14:textId="77777777" w:rsidR="00F41692" w:rsidRDefault="00F41692" w:rsidP="00CB72FC">
      <w:pPr>
        <w:bidi/>
        <w:ind w:left="6095"/>
        <w:jc w:val="center"/>
        <w:rPr>
          <w:rFonts w:cs="B Nazanin"/>
          <w:sz w:val="22"/>
          <w:szCs w:val="22"/>
          <w:rtl/>
          <w:lang w:bidi="fa-IR"/>
        </w:rPr>
      </w:pPr>
    </w:p>
    <w:p w14:paraId="1DCF4F09" w14:textId="77777777" w:rsidR="000772F4" w:rsidRPr="00990427" w:rsidRDefault="000772F4" w:rsidP="000772F4">
      <w:pPr>
        <w:bidi/>
        <w:ind w:left="6095"/>
        <w:jc w:val="center"/>
        <w:rPr>
          <w:rFonts w:cs="B Nazanin"/>
          <w:sz w:val="22"/>
          <w:szCs w:val="22"/>
          <w:rtl/>
          <w:lang w:bidi="fa-IR"/>
        </w:rPr>
      </w:pPr>
    </w:p>
    <w:p w14:paraId="3517C990" w14:textId="77777777" w:rsidR="00CB72FC" w:rsidRPr="00990427" w:rsidRDefault="00CB72FC" w:rsidP="00F41692">
      <w:pPr>
        <w:bidi/>
        <w:ind w:left="6095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 xml:space="preserve">امضاي </w:t>
      </w:r>
      <w:r w:rsidR="00301964" w:rsidRPr="00990427">
        <w:rPr>
          <w:rFonts w:cs="B Nazanin" w:hint="eastAsia"/>
          <w:b/>
          <w:bCs/>
          <w:sz w:val="22"/>
          <w:szCs w:val="22"/>
          <w:rtl/>
          <w:lang w:bidi="fa-IR"/>
        </w:rPr>
        <w:t>مجر</w:t>
      </w:r>
      <w:r w:rsidR="00301964" w:rsidRPr="00990427">
        <w:rPr>
          <w:rFonts w:cs="B Nazanin" w:hint="cs"/>
          <w:b/>
          <w:bCs/>
          <w:sz w:val="22"/>
          <w:szCs w:val="22"/>
          <w:rtl/>
          <w:lang w:bidi="fa-IR"/>
        </w:rPr>
        <w:t>ی</w:t>
      </w:r>
      <w:r w:rsidR="000772F4">
        <w:rPr>
          <w:rFonts w:cs="B Nazanin" w:hint="cs"/>
          <w:b/>
          <w:bCs/>
          <w:sz w:val="22"/>
          <w:szCs w:val="22"/>
          <w:rtl/>
          <w:lang w:bidi="fa-IR"/>
        </w:rPr>
        <w:t xml:space="preserve"> طرح</w:t>
      </w:r>
    </w:p>
    <w:p w14:paraId="6C9C631D" w14:textId="77777777" w:rsidR="00B67EEC" w:rsidRPr="00990427" w:rsidRDefault="00CB72FC" w:rsidP="00CB72FC">
      <w:pPr>
        <w:bidi/>
        <w:ind w:left="6095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>تاريخ</w:t>
      </w:r>
    </w:p>
    <w:p w14:paraId="46934C84" w14:textId="6FCE8EF3" w:rsidR="000772F4" w:rsidRDefault="000772F4" w:rsidP="00512B8C">
      <w:pPr>
        <w:rPr>
          <w:rFonts w:cs="B Nazanin"/>
          <w:sz w:val="28"/>
          <w:szCs w:val="28"/>
          <w:lang w:bidi="fa-IR"/>
        </w:rPr>
      </w:pPr>
    </w:p>
    <w:sectPr w:rsidR="000772F4" w:rsidSect="008C5C75">
      <w:headerReference w:type="default" r:id="rId9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55A43" w14:textId="77777777" w:rsidR="002D4ECC" w:rsidRDefault="002D4ECC" w:rsidP="00181CDD">
      <w:r>
        <w:separator/>
      </w:r>
    </w:p>
  </w:endnote>
  <w:endnote w:type="continuationSeparator" w:id="0">
    <w:p w14:paraId="006C8F9A" w14:textId="77777777" w:rsidR="002D4ECC" w:rsidRDefault="002D4ECC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E15E2" w14:textId="77777777" w:rsidR="002D4ECC" w:rsidRDefault="002D4ECC" w:rsidP="00181CDD">
      <w:r>
        <w:separator/>
      </w:r>
    </w:p>
  </w:footnote>
  <w:footnote w:type="continuationSeparator" w:id="0">
    <w:p w14:paraId="77167F88" w14:textId="77777777" w:rsidR="002D4ECC" w:rsidRDefault="002D4ECC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11CC8" w14:textId="2A317870" w:rsidR="00506A1C" w:rsidRPr="00506A1C" w:rsidRDefault="00506A1C" w:rsidP="00506A1C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rtl/>
        <w:lang w:bidi="fa-IR"/>
      </w:rPr>
    </w:pPr>
    <w:r w:rsidRPr="00506A1C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14/09/1402</w:t>
    </w:r>
  </w:p>
  <w:p w14:paraId="0504887A" w14:textId="77777777" w:rsidR="00506A1C" w:rsidRDefault="00506A1C" w:rsidP="00506A1C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280250A7" w14:textId="4399F97A" w:rsidR="00704310" w:rsidRDefault="00704310" w:rsidP="00506A1C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1" name="Picture 1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02A"/>
    <w:rsid w:val="00093912"/>
    <w:rsid w:val="000B08D2"/>
    <w:rsid w:val="000B0DD6"/>
    <w:rsid w:val="000B6851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6900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1C63"/>
    <w:rsid w:val="001B6246"/>
    <w:rsid w:val="001C085B"/>
    <w:rsid w:val="001C47BB"/>
    <w:rsid w:val="001C64D2"/>
    <w:rsid w:val="001D43F6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3279"/>
    <w:rsid w:val="002B5832"/>
    <w:rsid w:val="002B68E7"/>
    <w:rsid w:val="002C4A26"/>
    <w:rsid w:val="002C7A70"/>
    <w:rsid w:val="002D24D8"/>
    <w:rsid w:val="002D4ECC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6A1C"/>
    <w:rsid w:val="0050758A"/>
    <w:rsid w:val="005105EC"/>
    <w:rsid w:val="00512B8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3E7F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180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3C5B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6E0D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B44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5425C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4909"/>
    <w:rsid w:val="008D6B22"/>
    <w:rsid w:val="008D6EDD"/>
    <w:rsid w:val="008D7FD8"/>
    <w:rsid w:val="008E1BA2"/>
    <w:rsid w:val="008E309B"/>
    <w:rsid w:val="008F220E"/>
    <w:rsid w:val="008F271B"/>
    <w:rsid w:val="009032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0C63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4692"/>
    <w:rsid w:val="00AC7705"/>
    <w:rsid w:val="00AD2B70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2418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410B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50B1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23B0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F98CC-B3CA-4B39-AF2C-D25705503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esmaili</cp:lastModifiedBy>
  <cp:revision>69</cp:revision>
  <cp:lastPrinted>2022-10-07T19:21:00Z</cp:lastPrinted>
  <dcterms:created xsi:type="dcterms:W3CDTF">2022-10-01T07:54:00Z</dcterms:created>
  <dcterms:modified xsi:type="dcterms:W3CDTF">2023-12-09T04:29:00Z</dcterms:modified>
</cp:coreProperties>
</file>